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ables</w:t>
      </w:r>
    </w:p>
    <w:p>
      <w:pPr>
        <w:pStyle w:val="Author"/>
      </w:pPr>
      <w:r>
        <w:t xml:space="preserve">Jarrett</w:t>
      </w:r>
      <w:r>
        <w:t xml:space="preserve"> </w:t>
      </w:r>
      <w:r>
        <w:t xml:space="preserve">Byrnes</w:t>
      </w:r>
    </w:p>
    <w:p>
      <w:pPr>
        <w:pStyle w:val="Date"/>
      </w:pPr>
      <w:r>
        <w:t xml:space="preserve">2/2/2022</w:t>
      </w:r>
    </w:p>
    <w:bookmarkStart w:id="20" w:name="kelp-timeseries-model"/>
    <w:p>
      <w:pPr>
        <w:pStyle w:val="Titre1"/>
      </w:pPr>
      <w:r>
        <w:t xml:space="preserve">Kelp Timeseries Mod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594"/>
        <w:gridCol w:w="1206"/>
        <w:gridCol w:w="1402"/>
      </w:tblGrid>
      <w:tr>
        <w:trPr>
          <w:cantSplit/>
          <w:trHeight w:val="57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𝛘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1.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880e-2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7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351e-77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2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33e-02</w:t>
            </w:r>
          </w:p>
        </w:tc>
      </w:tr>
    </w:tbl>
    <w:p>
      <w:pPr>
        <w:pStyle w:val="FirstParagraph"/>
      </w:pPr>
      <w:r>
        <w:t xml:space="preserve">Table 1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over time.</w:t>
      </w:r>
    </w:p>
    <w:bookmarkEnd w:id="20"/>
    <w:bookmarkStart w:id="21" w:name="urchin-timseries-model"/>
    <w:p>
      <w:pPr>
        <w:pStyle w:val="Titre1"/>
      </w:pPr>
      <w:r>
        <w:t xml:space="preserve">Urchin Timseries Mod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28"/>
        <w:gridCol w:w="1511"/>
        <w:gridCol w:w="1084"/>
        <w:gridCol w:w="594"/>
        <w:gridCol w:w="1402"/>
      </w:tblGrid>
      <w:tr>
        <w:trPr>
          <w:cantSplit/>
          <w:trHeight w:val="57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𝛘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) Non-Zero Urchi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75e-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4.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41e-1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70e-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) Zero Infl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768e-0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714e-1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.46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272e-04</w:t>
            </w:r>
          </w:p>
        </w:tc>
      </w:tr>
    </w:tbl>
    <w:p>
      <w:pPr>
        <w:pStyle w:val="FirstParagraph"/>
      </w:pPr>
      <w:r>
        <w:t xml:space="preserve">Table 2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over time. A) Trend analysis if urchins are not zero. B) Tests of predictors of zero inflation.</w:t>
      </w:r>
    </w:p>
    <w:bookmarkEnd w:id="21"/>
    <w:bookmarkStart w:id="22" w:name="kelp-drivers-model"/>
    <w:p>
      <w:pPr>
        <w:pStyle w:val="Titre1"/>
      </w:pPr>
      <w:r>
        <w:t xml:space="preserve">Kelp Drivers Mod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923"/>
        <w:gridCol w:w="1084"/>
        <w:gridCol w:w="594"/>
        <w:gridCol w:w="1402"/>
      </w:tblGrid>
      <w:tr>
        <w:trPr>
          <w:cantSplit/>
          <w:trHeight w:val="57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𝛘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rchin anoma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4.1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859e-1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ring temperature anoma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19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ag summer temperature anoma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074e-0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verage urchins in sub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624e-11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verage spring temperature in sub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1.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463e-13</w:t>
            </w:r>
          </w:p>
        </w:tc>
      </w:tr>
      <w:tr>
        <w:trPr>
          <w:cantSplit/>
          <w:trHeight w:val="618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verage lag summer temperature in subreg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6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795e-01</w:t>
            </w:r>
          </w:p>
        </w:tc>
      </w:tr>
    </w:tbl>
    <w:p>
      <w:pPr>
        <w:pStyle w:val="FirstParagraph"/>
      </w:pPr>
      <w:r>
        <w:t xml:space="preserve">Table 3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of drivers of kelp abundance in the northern Gulf of Main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923"/>
        <w:gridCol w:w="1242"/>
        <w:gridCol w:w="961"/>
        <w:gridCol w:w="1034"/>
        <w:gridCol w:w="1402"/>
      </w:tblGrid>
      <w:tr>
        <w:trPr>
          <w:cantSplit/>
          <w:trHeight w:val="57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8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745e-19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rchin anoma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7.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859e-1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ring temperature anoma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19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ag summer temperature anoma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074e-0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verage urchins in sub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624e-11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verage spring temperature in sub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7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463e-13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verage lag summer temperature in sub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795e-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 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 s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Corpsdetexte"/>
      </w:pPr>
      <w:r>
        <w:t xml:space="preserve">Table 4. Coefficient estimates, SE, and z tests for the kelp drivers model.</w:t>
      </w:r>
    </w:p>
    <w:bookmarkEnd w:id="22"/>
    <w:bookmarkStart w:id="23" w:name="kelp-composition-model"/>
    <w:p>
      <w:pPr>
        <w:pStyle w:val="Titre1"/>
      </w:pPr>
      <w:r>
        <w:t xml:space="preserve">Kelp Composition Mod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206"/>
        <w:gridCol w:w="655"/>
        <w:gridCol w:w="1457"/>
      </w:tblGrid>
      <w:tr>
        <w:trPr>
          <w:cantSplit/>
          <w:trHeight w:val="57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𝛘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.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392e-0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0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.2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35e-04</w:t>
            </w:r>
          </w:p>
        </w:tc>
      </w:tr>
    </w:tbl>
    <w:p>
      <w:pPr>
        <w:pStyle w:val="FirstParagraph"/>
      </w:pPr>
      <w:r>
        <w:t xml:space="preserve">Table 5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kelp species composition over tim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57"/>
        <w:gridCol w:w="1511"/>
        <w:gridCol w:w="1389"/>
        <w:gridCol w:w="594"/>
        <w:gridCol w:w="1457"/>
      </w:tblGrid>
      <w:tr>
        <w:trPr>
          <w:cantSplit/>
          <w:trHeight w:val="61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𝛘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0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094e-0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7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1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7.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19e-1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73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4.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268e-07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7.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4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534e-07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,176.3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e+00</w:t>
            </w:r>
          </w:p>
        </w:tc>
      </w:tr>
    </w:tbl>
    <w:p>
      <w:pPr>
        <w:pStyle w:val="Corpsdetexte"/>
      </w:pPr>
      <w:r>
        <w:t xml:space="preserve">Table 6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changes in individual kelp species over time with p-values corrected for false discovery ra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891"/>
        <w:gridCol w:w="4067"/>
        <w:gridCol w:w="1792"/>
        <w:gridCol w:w="1731"/>
      </w:tblGrid>
      <w:tr>
        <w:trPr>
          <w:cantSplit/>
          <w:trHeight w:val="61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an Differerence from 2004 to 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pper 95%CI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2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734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8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10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06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7.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.0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90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8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345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11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5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26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22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0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32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9.9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865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88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109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.644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.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.18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7.04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d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1.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2.443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9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977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2.9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1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8.350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0.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5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093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9.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178</w:t>
            </w:r>
          </w:p>
        </w:tc>
      </w:tr>
      <w:tr>
        <w:trPr>
          <w:cantSplit/>
          <w:trHeight w:val="5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4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860</w:t>
            </w:r>
          </w:p>
        </w:tc>
      </w:tr>
      <w:tr>
        <w:trPr>
          <w:cantSplit/>
          <w:trHeight w:val="57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9.23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1.03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323</w:t>
            </w:r>
          </w:p>
        </w:tc>
      </w:tr>
    </w:tbl>
    <w:p>
      <w:pPr>
        <w:pStyle w:val="Corpsdetexte"/>
      </w:pPr>
      <w:r>
        <w:t xml:space="preserve">Table 7. Posthoc comparisons of differences in kelp species within each subregion between 2004 and 2018. Differences derived via simulation, and as such we include the 95% CI for each.</w:t>
      </w:r>
    </w:p>
    <w:bookmarkEnd w:id="23"/>
    <w:bookmarkStart w:id="24" w:name="understory-composition-model"/>
    <w:p>
      <w:pPr>
        <w:pStyle w:val="Titre1"/>
      </w:pPr>
      <w:r>
        <w:t xml:space="preserve">Understory Composition Mod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1"/>
        <w:gridCol w:w="1206"/>
        <w:gridCol w:w="655"/>
        <w:gridCol w:w="1402"/>
      </w:tblGrid>
      <w:tr>
        <w:trPr>
          <w:cantSplit/>
          <w:trHeight w:val="57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𝛘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118e-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1.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62e-10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7.6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766e-06</w:t>
            </w:r>
          </w:p>
        </w:tc>
      </w:tr>
    </w:tbl>
    <w:p>
      <w:pPr>
        <w:pStyle w:val="FirstParagraph"/>
      </w:pPr>
      <w:r>
        <w:t xml:space="preserve">Table 8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trend analysis of understory species composition over tim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57"/>
        <w:gridCol w:w="1511"/>
        <w:gridCol w:w="1084"/>
        <w:gridCol w:w="594"/>
        <w:gridCol w:w="1402"/>
      </w:tblGrid>
      <w:tr>
        <w:trPr>
          <w:cantSplit/>
          <w:trHeight w:val="61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𝛘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265e-0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008e-0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9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807e-02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3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088e-0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.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807e-02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503e-0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009e-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9.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850e-05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17e-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61e-0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476e-02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55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049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8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159e-01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356e-0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4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585e-10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492e-0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584e-06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687e-0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938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.2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585e-10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9.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294e-0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358e-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481e-0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.7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779e-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671e-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68e-04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575e-0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7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564e-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931e-03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687e-0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671e-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0e-02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568e-0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reg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7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671e-01</w:t>
            </w:r>
          </w:p>
        </w:tc>
      </w:tr>
    </w:tbl>
    <w:p>
      <w:pPr>
        <w:pStyle w:val="Corpsdetexte"/>
      </w:pPr>
      <w:r>
        <w:t xml:space="preserve">Table 9.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ikelihood ratio tests for changes in individual understory species over time with p-values corrected for false discovery ra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891"/>
        <w:gridCol w:w="4067"/>
        <w:gridCol w:w="1792"/>
        <w:gridCol w:w="1731"/>
      </w:tblGrid>
      <w:tr>
        <w:trPr>
          <w:cantSplit/>
          <w:trHeight w:val="61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an Differerence from 2004 to 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pper 95%CI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880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086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27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99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6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cr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6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58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643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26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93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08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92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54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7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d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8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364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6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986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888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19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792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2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052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228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902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67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9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18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98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205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9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64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4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3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8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l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7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4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769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249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59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4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53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y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389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.496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67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663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8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03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5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66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8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86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03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97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316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3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r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36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43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11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5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06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6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ti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2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25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06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439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719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9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h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08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34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co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37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dco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6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nobscot B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1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75</w:t>
            </w:r>
          </w:p>
        </w:tc>
      </w:tr>
      <w:tr>
        <w:trPr>
          <w:cantSplit/>
          <w:trHeight w:val="57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v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owneas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98</w:t>
            </w:r>
          </w:p>
        </w:tc>
      </w:tr>
    </w:tbl>
    <w:p>
      <w:pPr>
        <w:pStyle w:val="Corpsdetexte"/>
      </w:pPr>
      <w:r>
        <w:t xml:space="preserve">Table 10. Posthoc comparisons of differences in understory species within each subregion between 2004 and 2018. Differences derived via simulation, and as such we include the 95% CI for each.</w:t>
      </w:r>
    </w:p>
    <w:bookmarkEnd w:id="24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w:type="default" r:id="rId9"/>
      <w:footerReference xmlns:w="http://schemas.openxmlformats.org/wordprocessingml/2006/main" xmlns:r="http://schemas.openxmlformats.org/officeDocument/2006/relationships" w:type="even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ables</dc:title>
  <dc:creator>Jarrett Byrnes</dc:creator>
  <cp:keywords/>
  <dcterms:created xsi:type="dcterms:W3CDTF">2022-02-02T19:43:41Z</dcterms:created>
  <dcterms:modified xsi:type="dcterms:W3CDTF">2022-02-02T14:43:41Z</dcterms:modified>
  <cp:lastModifiedBy>jebyrnes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/2022</vt:lpwstr>
  </property>
  <property fmtid="{D5CDD505-2E9C-101B-9397-08002B2CF9AE}" pid="3" name="output">
    <vt:lpwstr>officedown::rdocx_document</vt:lpwstr>
  </property>
</Properties>
</file>